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9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๘</w:t>
      </w:r>
      <w:r>
        <w:t xml:space="preserve"> </w:t>
      </w:r>
      <w:r>
        <w:t xml:space="preserve">ประโยคซ้อน</w:t>
      </w:r>
      <w:r>
        <w:t xml:space="preserve"> </w:t>
      </w:r>
      <w:r>
        <w:t xml:space="preserve">๒๕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</w:t>
      </w:r>
    </w:p>
    <w:p>
      <w:pPr>
        <w:pStyle w:val="BodyText"/>
      </w:pPr>
      <w:r>
        <w:t xml:space="preserve">[เสียงดนตรี]และคุณครูปรเมษฐ ในรายวิชาภาษาไทย ชั้นประถมศึกษา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ตอบคุณครูได้ไหมเอ่ย ล่าสุดเลยที่เราได้เรียนรู้ไปนะคะปีที่ 6 ค่ะ นักเรียนคะ ในบทเรียนที่ผ่านมานี่ นักเรียนจำได้ไหมเอ่ย นักเรียนเรียนนั่นก็คือเกี่ยวกับเรื่องประโยครวมนั่นเองค่ะรวมถึง ประโยคสามัญด้วยให้นักเรียนตอบคำถามนี้ด้วยนะคะคุณครูปรเมษฐคะ 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ถ้าย้อนดูเรื่องซ้อน เพราะฉะนั้นเดีใ๋หย้วนังวกเรีัยนนระวจัน่นาีง้ครแจู้ง จแะมี 3 ประโยคใช่ไหม ที่หนูได้ศึกษาไป 1. ก็คือประโยคสามัญ2. ประโยครวม 3. ก็คืออะไรนะ ประโยคซ้อน เรียนไปหรือยังประนะคะ นัทชอบทำความดี เพราะทำแล้วของประโยคซ้อนนะครับ พร้อมแล้วเราไปดูกันเลยครับเด็ก ๆ ครับ</w:t>
      </w:r>
    </w:p>
    <w:p>
      <w:pPr>
        <w:pStyle w:val="BodyText"/>
      </w:pPr>
      <w:r>
        <w:t xml:space="preserve">(คุณครูคณิตา) ให้นักเรียนนะคะสังเกตประโยคประโยคนะคะ ที่คุณครูนำขึ้นหน้าจอไว้ให้ให้ทำไมนะ พอแยกแล้วทำไมนะ</w:t>
      </w:r>
    </w:p>
    <w:p>
      <w:pPr>
        <w:pStyle w:val="BodyText"/>
      </w:pPr>
      <w:r>
        <w:t xml:space="preserve">(คุณครูคณิตา) แยกแล้วมีความสุข แยกเป็นประโยคย่อยอย่างไรคะ</w:t>
      </w:r>
    </w:p>
    <w:p>
      <w:pPr>
        <w:pStyle w:val="BodyText"/>
      </w:pPr>
      <w:r>
        <w:t xml:space="preserve">(คุณครูปรเมษฐ) อันนี้ก็คือ มันก็คือประประโยคซ้อนใช่ไหมเรายกมานี่ เคยบอกนักเรียนว่าถ้าเป็นประโยครวมนี่เป็นอะไร ครูประเมษฐและความหมาย น้ำหนักจะต้องเท่ากันค่ะ</w:t>
      </w:r>
    </w:p>
    <w:p>
      <w:pPr>
        <w:pStyle w:val="BodyText"/>
      </w:pPr>
      <w:r>
        <w:t xml:space="preserve">(คุณครูปรเมษฐ) น้ำหนักของประโยครวมนี่เท่ากัน อย่างเช่น ครูนี่อ่านหนังสือครูคณิตาอ่านห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593 (DLTV ภาษาไทย ป. 6 หน่วยที่ 5) ๘ ประโยคซ้อน ๒๕ ส.ค. ๖๔ (มีใบงาน และใบความรู้) ฟารุต</dc:title>
  <dc:creator/>
  <cp:keywords/>
  <dcterms:created xsi:type="dcterms:W3CDTF">2022-05-11T07:00:40Z</dcterms:created>
  <dcterms:modified xsi:type="dcterms:W3CDTF">2022-05-11T07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พฤษภาคม 2565 เวลา 13.20 น.</vt:lpwstr>
  </property>
  <property fmtid="{D5CDD505-2E9C-101B-9397-08002B2CF9AE}" pid="3" name="subtitle">
    <vt:lpwstr/>
  </property>
</Properties>
</file>